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2"/>
        <w:gridCol w:w="894"/>
        <w:gridCol w:w="1799"/>
        <w:gridCol w:w="1795"/>
        <w:gridCol w:w="1403"/>
        <w:gridCol w:w="280"/>
        <w:gridCol w:w="1909"/>
      </w:tblGrid>
      <w:tr w:rsidR="003A7BCA" w:rsidRPr="009A2C30" w14:paraId="6561086C" w14:textId="77777777" w:rsidTr="00A13091">
        <w:trPr>
          <w:trHeight w:val="1134"/>
        </w:trPr>
        <w:tc>
          <w:tcPr>
            <w:tcW w:w="2500" w:type="pct"/>
            <w:gridSpan w:val="3"/>
            <w:vAlign w:val="center"/>
          </w:tcPr>
          <w:p w14:paraId="17B05D05" w14:textId="77777777" w:rsidR="003A7BCA" w:rsidRPr="009A2C30" w:rsidRDefault="003A7BCA" w:rsidP="003A7BCA">
            <w:pPr>
              <w:spacing w:line="240" w:lineRule="auto"/>
              <w:jc w:val="lef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14:paraId="63ED3878" w14:textId="77777777" w:rsidR="003A7BCA" w:rsidRPr="009A2C30" w:rsidRDefault="003A7BCA" w:rsidP="003A7BCA">
            <w:pPr>
              <w:spacing w:line="240" w:lineRule="auto"/>
              <w:jc w:val="lef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14:paraId="1E9C4184" w14:textId="77777777" w:rsidR="003A7BCA" w:rsidRPr="009A2C30" w:rsidRDefault="003A7BCA" w:rsidP="003A7BCA">
            <w:pPr>
              <w:spacing w:line="240" w:lineRule="auto"/>
              <w:jc w:val="lef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14:paraId="6B8A2A56" w14:textId="77777777" w:rsidR="003A7BCA" w:rsidRPr="009A2C30" w:rsidRDefault="003A7BCA" w:rsidP="003A7BCA">
            <w:pPr>
              <w:spacing w:line="240" w:lineRule="auto"/>
              <w:jc w:val="lef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14:paraId="2E8706BA" w14:textId="1971B0F7" w:rsidR="003A7BCA" w:rsidRPr="009A2C30" w:rsidRDefault="00F860E9" w:rsidP="003A7BCA">
            <w:pPr>
              <w:spacing w:line="240" w:lineRule="auto"/>
              <w:jc w:val="lef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Doktorskog</w:t>
            </w:r>
            <w:r w:rsidR="003A7BCA" w:rsidRPr="009A2C30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 xml:space="preserve"> studij Građevinarstvo</w:t>
            </w:r>
          </w:p>
          <w:p w14:paraId="0D19CD30" w14:textId="7D10683D" w:rsidR="003A7BCA" w:rsidRPr="009A2C30" w:rsidRDefault="003A7BCA" w:rsidP="003A7BCA">
            <w:pPr>
              <w:spacing w:line="240" w:lineRule="auto"/>
              <w:jc w:val="left"/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Student </w:t>
            </w:r>
            <w:r w:rsidR="00F860E9"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  <w:lang w:val="hr-HR"/>
              </w:rPr>
              <w:t>doktorskog</w:t>
            </w:r>
            <w:r w:rsidRPr="009A2C30"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 studija</w:t>
            </w:r>
          </w:p>
          <w:p w14:paraId="31E16615" w14:textId="77777777" w:rsidR="00CB4C87" w:rsidRPr="009A2C30" w:rsidRDefault="00CB4C87" w:rsidP="003A7BCA">
            <w:pPr>
              <w:spacing w:line="240" w:lineRule="auto"/>
              <w:jc w:val="left"/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  <w:lang w:val="hr-HR"/>
              </w:rPr>
              <w:t>Mentor ili studijski savjetnik</w:t>
            </w:r>
          </w:p>
        </w:tc>
        <w:tc>
          <w:tcPr>
            <w:tcW w:w="2500" w:type="pct"/>
            <w:gridSpan w:val="4"/>
            <w:vAlign w:val="center"/>
          </w:tcPr>
          <w:p w14:paraId="2F15FD96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79AE21AE" w14:textId="77777777" w:rsidR="003A7BCA" w:rsidRPr="009A2C30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284F0746" w14:textId="77777777" w:rsidR="003A7BCA" w:rsidRPr="009A2C30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7AD6D407" w14:textId="77777777" w:rsidR="003A7BCA" w:rsidRPr="009A2C30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1E911B50" w14:textId="77777777" w:rsidR="003A7BCA" w:rsidRPr="009A2C30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14:paraId="3FD18ED3" w14:textId="77777777" w:rsidR="003A7BCA" w:rsidRPr="009A2C30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</w:tr>
      <w:tr w:rsidR="003A7BCA" w:rsidRPr="000A5411" w14:paraId="3CFC4337" w14:textId="77777777" w:rsidTr="00A13091">
        <w:trPr>
          <w:trHeight w:val="1134"/>
        </w:trPr>
        <w:tc>
          <w:tcPr>
            <w:tcW w:w="2500" w:type="pct"/>
            <w:gridSpan w:val="3"/>
            <w:vAlign w:val="center"/>
          </w:tcPr>
          <w:p w14:paraId="568CF3EB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  <w:tc>
          <w:tcPr>
            <w:tcW w:w="2500" w:type="pct"/>
            <w:gridSpan w:val="4"/>
            <w:vAlign w:val="center"/>
          </w:tcPr>
          <w:p w14:paraId="787672A8" w14:textId="77777777" w:rsidR="003A7BCA" w:rsidRPr="009A2C30" w:rsidRDefault="003A7BCA" w:rsidP="00A13091">
            <w:pPr>
              <w:spacing w:line="240" w:lineRule="auto"/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14:paraId="731993A2" w14:textId="77777777" w:rsidR="003A7BCA" w:rsidRPr="009A2C30" w:rsidRDefault="003A7BCA" w:rsidP="00A13091">
            <w:pPr>
              <w:spacing w:line="240" w:lineRule="auto"/>
              <w:jc w:val="righ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14:paraId="3741B0C1" w14:textId="77777777" w:rsidR="003A7BCA" w:rsidRPr="009A2C30" w:rsidRDefault="003A7BCA" w:rsidP="00A13091">
            <w:pPr>
              <w:spacing w:line="240" w:lineRule="auto"/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14:paraId="6E269C2D" w14:textId="77777777" w:rsidR="003A7BCA" w:rsidRPr="009A2C30" w:rsidRDefault="003A7BCA" w:rsidP="00A13091">
            <w:pPr>
              <w:spacing w:line="240" w:lineRule="auto"/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14:paraId="7D848C5B" w14:textId="77777777" w:rsidR="003A7BCA" w:rsidRDefault="00952D9B" w:rsidP="00A13091">
            <w:pPr>
              <w:spacing w:line="240" w:lineRule="auto"/>
              <w:jc w:val="right"/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9A2C30"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Povjerenstvo za poslijediplomske studije</w:t>
            </w:r>
          </w:p>
          <w:p w14:paraId="5A424FCD" w14:textId="61096974" w:rsidR="003D1C24" w:rsidRPr="009A2C30" w:rsidRDefault="003D1C24" w:rsidP="00A13091">
            <w:pPr>
              <w:spacing w:line="240" w:lineRule="auto"/>
              <w:jc w:val="right"/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55147F"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Ured za studente</w:t>
            </w:r>
          </w:p>
        </w:tc>
      </w:tr>
      <w:tr w:rsidR="003A7BCA" w:rsidRPr="000A5411" w14:paraId="2E0F73C0" w14:textId="77777777" w:rsidTr="00E90CBF">
        <w:trPr>
          <w:trHeight w:val="454"/>
        </w:trPr>
        <w:tc>
          <w:tcPr>
            <w:tcW w:w="5000" w:type="pct"/>
            <w:gridSpan w:val="7"/>
            <w:vAlign w:val="center"/>
          </w:tcPr>
          <w:p w14:paraId="34AB635B" w14:textId="77777777" w:rsidR="003A7BCA" w:rsidRPr="009A2C30" w:rsidRDefault="00952D9B" w:rsidP="00A13091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9A2C30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Zamolba za </w:t>
            </w:r>
            <w:r w:rsidR="005117E6" w:rsidRPr="009A2C30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produženje trajanja studija</w:t>
            </w:r>
          </w:p>
        </w:tc>
      </w:tr>
      <w:tr w:rsidR="003A7BCA" w:rsidRPr="009A2C30" w14:paraId="029486AF" w14:textId="77777777" w:rsidTr="00A13091">
        <w:trPr>
          <w:trHeight w:val="357"/>
        </w:trPr>
        <w:tc>
          <w:tcPr>
            <w:tcW w:w="5000" w:type="pct"/>
            <w:gridSpan w:val="7"/>
            <w:vAlign w:val="center"/>
          </w:tcPr>
          <w:p w14:paraId="21D8507D" w14:textId="77777777" w:rsidR="003A7BCA" w:rsidRPr="009A2C30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kojom ja, </w:t>
            </w:r>
          </w:p>
        </w:tc>
      </w:tr>
      <w:tr w:rsidR="003A7BCA" w:rsidRPr="009A2C30" w14:paraId="6511C8BC" w14:textId="77777777" w:rsidTr="005D36B4">
        <w:trPr>
          <w:trHeight w:val="357"/>
        </w:trPr>
        <w:tc>
          <w:tcPr>
            <w:tcW w:w="5000" w:type="pct"/>
            <w:gridSpan w:val="7"/>
            <w:tcBorders>
              <w:bottom w:val="single" w:sz="4" w:space="0" w:color="404040" w:themeColor="text1" w:themeTint="BF"/>
            </w:tcBorders>
            <w:vAlign w:val="center"/>
          </w:tcPr>
          <w:p w14:paraId="16FF8EB1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</w:p>
        </w:tc>
      </w:tr>
      <w:tr w:rsidR="003A7BCA" w:rsidRPr="009A2C30" w14:paraId="454731B2" w14:textId="77777777" w:rsidTr="00A13091">
        <w:trPr>
          <w:trHeight w:val="357"/>
        </w:trPr>
        <w:tc>
          <w:tcPr>
            <w:tcW w:w="5000" w:type="pct"/>
            <w:gridSpan w:val="7"/>
            <w:tcBorders>
              <w:top w:val="single" w:sz="4" w:space="0" w:color="404040" w:themeColor="text1" w:themeTint="BF"/>
            </w:tcBorders>
            <w:vAlign w:val="center"/>
          </w:tcPr>
          <w:p w14:paraId="764EBA1F" w14:textId="76992A82" w:rsidR="003A7BCA" w:rsidRPr="009A2C30" w:rsidRDefault="003A7BCA" w:rsidP="00D514AE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ime i prezime</w:t>
            </w:r>
            <w:r w:rsidR="00D172FB"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enta </w:t>
            </w:r>
            <w:r w:rsidR="00F860E9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doktorskog</w:t>
            </w:r>
            <w:r w:rsidR="00D172FB"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ija</w:t>
            </w:r>
            <w:r w:rsidR="00181929"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; JMBAG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63303F" w:rsidRPr="000A5411" w14:paraId="7D67411C" w14:textId="77777777" w:rsidTr="00D67B6A">
        <w:trPr>
          <w:trHeight w:val="357"/>
        </w:trPr>
        <w:tc>
          <w:tcPr>
            <w:tcW w:w="1250" w:type="pct"/>
            <w:tcBorders>
              <w:bottom w:val="single" w:sz="4" w:space="0" w:color="404040" w:themeColor="text1" w:themeTint="BF"/>
            </w:tcBorders>
            <w:vAlign w:val="center"/>
          </w:tcPr>
          <w:p w14:paraId="574A4C02" w14:textId="77777777" w:rsidR="0063303F" w:rsidRPr="009A2C30" w:rsidRDefault="006952E6" w:rsidP="0063303F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u</w:t>
            </w:r>
            <w:r w:rsidR="0063303F"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pisan prvi put ak. g.</w:t>
            </w:r>
          </w:p>
        </w:tc>
        <w:tc>
          <w:tcPr>
            <w:tcW w:w="1250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5852DA77" w14:textId="77777777" w:rsidR="0063303F" w:rsidRPr="009A2C30" w:rsidRDefault="0063303F" w:rsidP="0063303F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  <w:t>npr. 2016./2017.</w:t>
            </w:r>
          </w:p>
        </w:tc>
        <w:tc>
          <w:tcPr>
            <w:tcW w:w="1484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7D93FD17" w14:textId="77777777" w:rsidR="0063303F" w:rsidRPr="009A2C30" w:rsidRDefault="004F0CE1" w:rsidP="004F0CE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kao student</w:t>
            </w:r>
          </w:p>
        </w:tc>
        <w:tc>
          <w:tcPr>
            <w:tcW w:w="1016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316150D8" w14:textId="77777777" w:rsidR="0063303F" w:rsidRPr="009A2C30" w:rsidRDefault="004F0CE1" w:rsidP="005D36B4">
            <w:pPr>
              <w:spacing w:line="240" w:lineRule="auto"/>
              <w:jc w:val="right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  <w:t>npr. u punom radnom vremenu.</w:t>
            </w:r>
          </w:p>
        </w:tc>
      </w:tr>
      <w:tr w:rsidR="00370029" w:rsidRPr="009A2C30" w14:paraId="524BDD6B" w14:textId="77777777" w:rsidTr="00D67B6A">
        <w:trPr>
          <w:trHeight w:val="357"/>
        </w:trPr>
        <w:tc>
          <w:tcPr>
            <w:tcW w:w="1250" w:type="pct"/>
            <w:tcBorders>
              <w:top w:val="single" w:sz="4" w:space="0" w:color="404040" w:themeColor="text1" w:themeTint="BF"/>
            </w:tcBorders>
            <w:vAlign w:val="center"/>
          </w:tcPr>
          <w:p w14:paraId="7D39DCC8" w14:textId="77777777" w:rsidR="00370029" w:rsidRPr="009A2C30" w:rsidRDefault="00370029" w:rsidP="0063303F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2FD7F08C" w14:textId="77777777" w:rsidR="00370029" w:rsidRPr="009A2C30" w:rsidRDefault="00370029" w:rsidP="0063303F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  <w:t>(ak. g. prvog upisa)</w:t>
            </w:r>
          </w:p>
        </w:tc>
        <w:tc>
          <w:tcPr>
            <w:tcW w:w="1484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0A34097F" w14:textId="77777777" w:rsidR="00370029" w:rsidRPr="009A2C30" w:rsidRDefault="00370029" w:rsidP="0063303F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</w:pPr>
          </w:p>
        </w:tc>
        <w:tc>
          <w:tcPr>
            <w:tcW w:w="1016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095D106D" w14:textId="77777777" w:rsidR="00370029" w:rsidRPr="009A2C30" w:rsidRDefault="004F0CE1" w:rsidP="004F0CE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  <w:t xml:space="preserve">(s dijelom ili u punom rad. </w:t>
            </w:r>
            <w:proofErr w:type="spellStart"/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  <w:t>vrem</w:t>
            </w:r>
            <w:proofErr w:type="spellEnd"/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  <w:t>.)</w:t>
            </w:r>
          </w:p>
        </w:tc>
      </w:tr>
      <w:tr w:rsidR="003A7BCA" w:rsidRPr="009A2C30" w14:paraId="42C60173" w14:textId="77777777" w:rsidTr="000B2177">
        <w:trPr>
          <w:trHeight w:val="567"/>
        </w:trPr>
        <w:tc>
          <w:tcPr>
            <w:tcW w:w="5000" w:type="pct"/>
            <w:gridSpan w:val="7"/>
            <w:vAlign w:val="center"/>
          </w:tcPr>
          <w:p w14:paraId="437A3813" w14:textId="77777777" w:rsidR="003A7BCA" w:rsidRPr="009A2C30" w:rsidRDefault="00961FB5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U skladu s člankom </w:t>
            </w:r>
            <w:r w:rsidR="006B50EA"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18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. i stavkom (</w:t>
            </w:r>
            <w:r w:rsidR="006B50EA"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1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)</w:t>
            </w:r>
            <w:r w:rsidR="006B50EA"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 i (2)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 Pravilnika o poslijediplomskim studijima Sveučilišta</w:t>
            </w:r>
            <w:r w:rsidR="00EC7911" w:rsidRPr="009A2C30">
              <w:rPr>
                <w:rStyle w:val="FootnoteReference"/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footnoteReference w:id="1"/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 molim </w:t>
            </w:r>
            <w:r w:rsidR="000B2177"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Povjerenstvo za poslijediplomske studije 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dobivanje suglasnosti za </w:t>
            </w:r>
            <w:r w:rsidR="00830D5E"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produženje trajanja studija</w:t>
            </w:r>
          </w:p>
        </w:tc>
      </w:tr>
      <w:tr w:rsidR="003A7BCA" w:rsidRPr="000A5411" w14:paraId="48E7F79C" w14:textId="77777777" w:rsidTr="00B31C35">
        <w:trPr>
          <w:trHeight w:val="357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vAlign w:val="center"/>
          </w:tcPr>
          <w:p w14:paraId="41327CBB" w14:textId="1DBB8078" w:rsidR="003A7BCA" w:rsidRPr="009A2C30" w:rsidRDefault="00830D5E" w:rsidP="007152B1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  <w:t>u trajanju od jedne akademske godine</w:t>
            </w:r>
            <w:r w:rsidR="009B24C8"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  <w:t xml:space="preserve"> 2022./2023.</w:t>
            </w:r>
          </w:p>
        </w:tc>
      </w:tr>
      <w:tr w:rsidR="003A7BCA" w:rsidRPr="009A2C30" w14:paraId="232D3410" w14:textId="77777777" w:rsidTr="00A13091">
        <w:trPr>
          <w:trHeight w:val="357"/>
        </w:trPr>
        <w:tc>
          <w:tcPr>
            <w:tcW w:w="5000" w:type="pct"/>
            <w:gridSpan w:val="7"/>
            <w:tcBorders>
              <w:top w:val="single" w:sz="4" w:space="0" w:color="auto"/>
            </w:tcBorders>
            <w:vAlign w:val="center"/>
          </w:tcPr>
          <w:p w14:paraId="0613082C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</w:t>
            </w:r>
            <w:r w:rsidR="007B782D"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navesti </w:t>
            </w:r>
            <w:r w:rsidR="00830D5E"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broj akademskih godina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3A7BCA" w:rsidRPr="009A2C30" w14:paraId="788D61A5" w14:textId="77777777" w:rsidTr="007B782D">
        <w:trPr>
          <w:trHeight w:val="357"/>
        </w:trPr>
        <w:tc>
          <w:tcPr>
            <w:tcW w:w="5000" w:type="pct"/>
            <w:gridSpan w:val="7"/>
            <w:vAlign w:val="center"/>
          </w:tcPr>
          <w:p w14:paraId="18330682" w14:textId="77777777" w:rsidR="003A7BCA" w:rsidRPr="009A2C30" w:rsidRDefault="008C6930" w:rsidP="0056501E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  <w:t>uz sljedeće obrazloženje:</w:t>
            </w:r>
          </w:p>
        </w:tc>
      </w:tr>
      <w:tr w:rsidR="007B782D" w:rsidRPr="009A2C30" w14:paraId="76B686FC" w14:textId="77777777" w:rsidTr="00B31C35">
        <w:trPr>
          <w:trHeight w:val="357"/>
        </w:trPr>
        <w:tc>
          <w:tcPr>
            <w:tcW w:w="5000" w:type="pct"/>
            <w:gridSpan w:val="7"/>
            <w:vAlign w:val="center"/>
          </w:tcPr>
          <w:p w14:paraId="62E7EE86" w14:textId="66675006" w:rsidR="007B782D" w:rsidRPr="009A2C30" w:rsidRDefault="00E915A2" w:rsidP="0056501E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  <w:r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  <w:t>…</w:t>
            </w:r>
          </w:p>
        </w:tc>
      </w:tr>
      <w:tr w:rsidR="0056501E" w:rsidRPr="009A2C30" w14:paraId="7200F027" w14:textId="77777777" w:rsidTr="0056501E">
        <w:trPr>
          <w:trHeight w:val="142"/>
        </w:trPr>
        <w:tc>
          <w:tcPr>
            <w:tcW w:w="5000" w:type="pct"/>
            <w:gridSpan w:val="7"/>
            <w:vAlign w:val="center"/>
          </w:tcPr>
          <w:p w14:paraId="5365587F" w14:textId="77777777" w:rsidR="0056501E" w:rsidRPr="009A2C30" w:rsidRDefault="0056501E" w:rsidP="0056501E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0"/>
                <w:szCs w:val="20"/>
                <w:lang w:val="hr-HR"/>
              </w:rPr>
            </w:pPr>
          </w:p>
        </w:tc>
      </w:tr>
      <w:tr w:rsidR="003A7BCA" w:rsidRPr="009A2C30" w14:paraId="670115FA" w14:textId="77777777" w:rsidTr="00E915A2">
        <w:trPr>
          <w:trHeight w:val="454"/>
        </w:trPr>
        <w:tc>
          <w:tcPr>
            <w:tcW w:w="1665" w:type="pct"/>
            <w:gridSpan w:val="2"/>
            <w:tcBorders>
              <w:bottom w:val="single" w:sz="4" w:space="0" w:color="404040" w:themeColor="text1" w:themeTint="BF"/>
            </w:tcBorders>
            <w:vAlign w:val="center"/>
          </w:tcPr>
          <w:p w14:paraId="2909F737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0"/>
                <w:lang w:val="hr-HR"/>
              </w:rPr>
            </w:pPr>
          </w:p>
        </w:tc>
        <w:tc>
          <w:tcPr>
            <w:tcW w:w="835" w:type="pct"/>
            <w:vAlign w:val="center"/>
          </w:tcPr>
          <w:p w14:paraId="7E5DB3F2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14:paraId="6BCD493E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667" w:type="pct"/>
            <w:gridSpan w:val="3"/>
            <w:tcBorders>
              <w:bottom w:val="single" w:sz="4" w:space="0" w:color="404040" w:themeColor="text1" w:themeTint="BF"/>
            </w:tcBorders>
            <w:vAlign w:val="center"/>
          </w:tcPr>
          <w:p w14:paraId="3D7FB2F4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3A7BCA" w:rsidRPr="009A2C30" w14:paraId="52FD7901" w14:textId="77777777" w:rsidTr="00A13091">
        <w:trPr>
          <w:trHeight w:val="355"/>
        </w:trPr>
        <w:tc>
          <w:tcPr>
            <w:tcW w:w="1665" w:type="pct"/>
            <w:gridSpan w:val="2"/>
            <w:tcBorders>
              <w:top w:val="single" w:sz="4" w:space="0" w:color="404040" w:themeColor="text1" w:themeTint="BF"/>
            </w:tcBorders>
            <w:vAlign w:val="center"/>
          </w:tcPr>
          <w:p w14:paraId="2FB501C5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835" w:type="pct"/>
            <w:vAlign w:val="center"/>
          </w:tcPr>
          <w:p w14:paraId="4E11B643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14:paraId="1889FE0F" w14:textId="77777777" w:rsidR="003A7BCA" w:rsidRPr="009A2C30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gridSpan w:val="3"/>
            <w:tcBorders>
              <w:top w:val="single" w:sz="4" w:space="0" w:color="404040" w:themeColor="text1" w:themeTint="BF"/>
            </w:tcBorders>
            <w:vAlign w:val="center"/>
          </w:tcPr>
          <w:p w14:paraId="00E45780" w14:textId="30554F9B" w:rsidR="003A7BCA" w:rsidRPr="009A2C30" w:rsidRDefault="00261C9C" w:rsidP="003A7BCA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(potpis studenta </w:t>
            </w:r>
            <w:r w:rsidR="00F860E9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doktorskog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ija)</w:t>
            </w:r>
          </w:p>
        </w:tc>
      </w:tr>
      <w:tr w:rsidR="00B31C35" w:rsidRPr="009A2C30" w14:paraId="70125E6B" w14:textId="77777777" w:rsidTr="00855442">
        <w:trPr>
          <w:trHeight w:val="142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vAlign w:val="center"/>
          </w:tcPr>
          <w:p w14:paraId="6117FB59" w14:textId="77777777" w:rsidR="00B31C35" w:rsidRPr="009A2C30" w:rsidRDefault="00B31C35" w:rsidP="004733DB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0"/>
                <w:szCs w:val="20"/>
                <w:lang w:val="hr-HR"/>
              </w:rPr>
            </w:pPr>
          </w:p>
        </w:tc>
      </w:tr>
      <w:tr w:rsidR="00B31C35" w:rsidRPr="009A2C30" w14:paraId="73989F83" w14:textId="77777777" w:rsidTr="008554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BD2DF4" w14:textId="77777777" w:rsidR="00B31C35" w:rsidRPr="009A2C30" w:rsidRDefault="00261C9C" w:rsidP="00261C9C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9A2C30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Suglasnost</w:t>
            </w:r>
          </w:p>
        </w:tc>
      </w:tr>
      <w:tr w:rsidR="00B31C35" w:rsidRPr="009A2C30" w14:paraId="5CD64C14" w14:textId="77777777" w:rsidTr="008554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2C556F" w14:textId="77777777" w:rsidR="00B31C35" w:rsidRPr="009A2C30" w:rsidRDefault="00B31C35" w:rsidP="00261C9C">
            <w:pPr>
              <w:spacing w:line="240" w:lineRule="auto"/>
              <w:jc w:val="left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kojom ja,</w:t>
            </w:r>
          </w:p>
        </w:tc>
      </w:tr>
      <w:tr w:rsidR="00B31C35" w:rsidRPr="009A2C30" w14:paraId="1A8B65C8" w14:textId="77777777" w:rsidTr="008554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2431836B" w14:textId="77777777" w:rsidR="00B31C35" w:rsidRPr="009A2C30" w:rsidRDefault="00B31C35" w:rsidP="00261C9C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</w:p>
        </w:tc>
      </w:tr>
      <w:tr w:rsidR="00B31C35" w:rsidRPr="009A2C30" w14:paraId="6DD273DA" w14:textId="77777777" w:rsidTr="008554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single" w:sz="4" w:space="0" w:color="404040" w:themeColor="text1" w:themeTint="BF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CC6F30" w14:textId="77777777" w:rsidR="00B31C35" w:rsidRPr="009A2C30" w:rsidRDefault="00B31C35" w:rsidP="00261C9C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ime i prezime, znanstveno-nastavno zvanje, akademski naziv i stupanj studijskog savjetnika</w:t>
            </w:r>
            <w:r w:rsidR="00261C9C"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ili mentora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B31C35" w:rsidRPr="009A2C30" w14:paraId="28CDFE14" w14:textId="77777777" w:rsidTr="008554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B3764B" w14:textId="6F3B4E63" w:rsidR="00B31C35" w:rsidRPr="009A2C30" w:rsidRDefault="00261C9C" w:rsidP="00261C9C">
            <w:pPr>
              <w:spacing w:line="240" w:lineRule="auto"/>
              <w:jc w:val="left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dajem suglasnost zamolbi za produženje trajanja studija studenta </w:t>
            </w:r>
            <w:r w:rsidR="00F860E9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doktorskog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 studija</w:t>
            </w:r>
          </w:p>
        </w:tc>
      </w:tr>
      <w:tr w:rsidR="00B31C35" w:rsidRPr="009A2C30" w14:paraId="67E6DC06" w14:textId="77777777" w:rsidTr="008554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01990F26" w14:textId="77777777" w:rsidR="00B31C35" w:rsidRPr="009A2C30" w:rsidRDefault="00B31C35" w:rsidP="00261C9C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</w:p>
        </w:tc>
      </w:tr>
      <w:tr w:rsidR="00261C9C" w:rsidRPr="009A2C30" w14:paraId="273A3F67" w14:textId="77777777" w:rsidTr="008554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single" w:sz="4" w:space="0" w:color="404040" w:themeColor="text1" w:themeTint="BF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93CD5E" w14:textId="49A89959" w:rsidR="00261C9C" w:rsidRPr="009A2C30" w:rsidRDefault="00261C9C" w:rsidP="00261C9C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(ime i prezime studenta </w:t>
            </w:r>
            <w:r w:rsidR="00F860E9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doktorskog</w:t>
            </w: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ija; JMBAG)</w:t>
            </w:r>
          </w:p>
        </w:tc>
      </w:tr>
      <w:tr w:rsidR="00261C9C" w:rsidRPr="000A5411" w14:paraId="754F3333" w14:textId="77777777" w:rsidTr="008554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9F2B5D" w14:textId="77777777" w:rsidR="00261C9C" w:rsidRPr="009A2C30" w:rsidRDefault="00261C9C" w:rsidP="00261C9C">
            <w:pPr>
              <w:spacing w:line="240" w:lineRule="auto"/>
              <w:jc w:val="left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kojemu sam mentor / studijski savjetnik. </w:t>
            </w:r>
          </w:p>
        </w:tc>
      </w:tr>
      <w:tr w:rsidR="00261C9C" w:rsidRPr="000A5411" w14:paraId="4E1FF228" w14:textId="77777777" w:rsidTr="006E6785">
        <w:trPr>
          <w:trHeight w:val="397"/>
        </w:trPr>
        <w:tc>
          <w:tcPr>
            <w:tcW w:w="1665" w:type="pct"/>
            <w:gridSpan w:val="2"/>
            <w:tcBorders>
              <w:left w:val="single" w:sz="4" w:space="0" w:color="auto"/>
              <w:bottom w:val="single" w:sz="4" w:space="0" w:color="404040" w:themeColor="text1" w:themeTint="BF"/>
            </w:tcBorders>
            <w:vAlign w:val="center"/>
          </w:tcPr>
          <w:p w14:paraId="7A6C1001" w14:textId="77777777" w:rsidR="00261C9C" w:rsidRPr="009A2C30" w:rsidRDefault="00261C9C" w:rsidP="004733DB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0"/>
                <w:lang w:val="hr-HR"/>
              </w:rPr>
            </w:pPr>
          </w:p>
        </w:tc>
        <w:tc>
          <w:tcPr>
            <w:tcW w:w="835" w:type="pct"/>
            <w:vAlign w:val="center"/>
          </w:tcPr>
          <w:p w14:paraId="1EAEF212" w14:textId="77777777" w:rsidR="00261C9C" w:rsidRPr="009A2C30" w:rsidRDefault="00261C9C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14:paraId="3889722F" w14:textId="77777777" w:rsidR="00261C9C" w:rsidRPr="009A2C30" w:rsidRDefault="00261C9C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667" w:type="pct"/>
            <w:gridSpan w:val="3"/>
            <w:tcBorders>
              <w:bottom w:val="single" w:sz="4" w:space="0" w:color="404040" w:themeColor="text1" w:themeTint="BF"/>
              <w:right w:val="single" w:sz="4" w:space="0" w:color="auto"/>
            </w:tcBorders>
            <w:vAlign w:val="center"/>
          </w:tcPr>
          <w:p w14:paraId="0BEE4028" w14:textId="77777777" w:rsidR="00261C9C" w:rsidRPr="009A2C30" w:rsidRDefault="00261C9C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261C9C" w:rsidRPr="009A2C30" w14:paraId="36D0FEAC" w14:textId="77777777" w:rsidTr="00855442">
        <w:trPr>
          <w:trHeight w:val="355"/>
        </w:trPr>
        <w:tc>
          <w:tcPr>
            <w:tcW w:w="1665" w:type="pct"/>
            <w:gridSpan w:val="2"/>
            <w:tcBorders>
              <w:top w:val="single" w:sz="4" w:space="0" w:color="404040" w:themeColor="text1" w:themeTint="BF"/>
              <w:left w:val="single" w:sz="4" w:space="0" w:color="auto"/>
              <w:bottom w:val="single" w:sz="4" w:space="0" w:color="auto"/>
            </w:tcBorders>
            <w:vAlign w:val="center"/>
          </w:tcPr>
          <w:p w14:paraId="3A99C824" w14:textId="77777777" w:rsidR="00261C9C" w:rsidRPr="009A2C30" w:rsidRDefault="00261C9C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835" w:type="pct"/>
            <w:tcBorders>
              <w:bottom w:val="single" w:sz="4" w:space="0" w:color="auto"/>
            </w:tcBorders>
            <w:vAlign w:val="center"/>
          </w:tcPr>
          <w:p w14:paraId="389FDE3A" w14:textId="77777777" w:rsidR="00261C9C" w:rsidRPr="009A2C30" w:rsidRDefault="00261C9C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tcBorders>
              <w:bottom w:val="single" w:sz="4" w:space="0" w:color="auto"/>
            </w:tcBorders>
            <w:vAlign w:val="center"/>
          </w:tcPr>
          <w:p w14:paraId="681D260B" w14:textId="77777777" w:rsidR="00261C9C" w:rsidRPr="009A2C30" w:rsidRDefault="00261C9C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gridSpan w:val="3"/>
            <w:tcBorders>
              <w:top w:val="single" w:sz="4" w:space="0" w:color="404040" w:themeColor="text1" w:themeTint="BF"/>
              <w:bottom w:val="single" w:sz="4" w:space="0" w:color="auto"/>
              <w:right w:val="single" w:sz="4" w:space="0" w:color="auto"/>
            </w:tcBorders>
            <w:vAlign w:val="center"/>
          </w:tcPr>
          <w:p w14:paraId="41495F12" w14:textId="77777777" w:rsidR="00261C9C" w:rsidRPr="009A2C30" w:rsidRDefault="00261C9C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9A2C30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potpis i suglasnost mentora ili studijskog savjetnika)</w:t>
            </w:r>
          </w:p>
        </w:tc>
      </w:tr>
      <w:tr w:rsidR="00A84630" w:rsidRPr="009A2C30" w14:paraId="77B90707" w14:textId="77777777" w:rsidTr="006E6785">
        <w:trPr>
          <w:trHeight w:val="20"/>
        </w:trPr>
        <w:tc>
          <w:tcPr>
            <w:tcW w:w="250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8038F4" w14:textId="77777777" w:rsidR="00A84630" w:rsidRDefault="00A84630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25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5BB23" w14:textId="77777777" w:rsidR="00A84630" w:rsidRDefault="00A84630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</w:tr>
      <w:tr w:rsidR="000013A8" w:rsidRPr="009A2C30" w14:paraId="3E31AC57" w14:textId="77777777" w:rsidTr="00855442">
        <w:trPr>
          <w:trHeight w:val="355"/>
        </w:trPr>
        <w:tc>
          <w:tcPr>
            <w:tcW w:w="25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492D" w14:textId="12BF08AF" w:rsidR="000013A8" w:rsidRPr="00574581" w:rsidRDefault="000013A8" w:rsidP="005077A3">
            <w:pPr>
              <w:spacing w:line="240" w:lineRule="auto"/>
              <w:jc w:val="left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  <w:r w:rsidRPr="00574581"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  <w:t>Povjerenstvo za poslijediplomske studije:</w:t>
            </w:r>
          </w:p>
        </w:tc>
        <w:tc>
          <w:tcPr>
            <w:tcW w:w="1614" w:type="pct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EE74FF2" w14:textId="77777777" w:rsidR="000013A8" w:rsidRPr="00574581" w:rsidRDefault="000013A8" w:rsidP="00382EC9">
            <w:pPr>
              <w:spacing w:line="240" w:lineRule="auto"/>
              <w:jc w:val="left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  <w:r w:rsidRPr="00574581"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  <w:t>Voditelj poslijediplomskih studija:</w:t>
            </w:r>
          </w:p>
        </w:tc>
        <w:tc>
          <w:tcPr>
            <w:tcW w:w="88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AEF6CE7" w14:textId="63E23B2A" w:rsidR="000013A8" w:rsidRPr="00574581" w:rsidRDefault="000013A8" w:rsidP="00D67B6A">
            <w:pPr>
              <w:spacing w:line="240" w:lineRule="auto"/>
              <w:jc w:val="left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</w:tr>
      <w:tr w:rsidR="004E41AE" w:rsidRPr="00A84630" w14:paraId="6DF43756" w14:textId="77777777" w:rsidTr="00855442">
        <w:trPr>
          <w:trHeight w:val="397"/>
        </w:trPr>
        <w:tc>
          <w:tcPr>
            <w:tcW w:w="1250" w:type="pct"/>
            <w:vMerge w:val="restar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A38F04F" w14:textId="11412D0C" w:rsidR="004E41AE" w:rsidRPr="00574581" w:rsidRDefault="004E41AE" w:rsidP="004733DB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bCs/>
                <w:color w:val="404040" w:themeColor="text1" w:themeTint="BF"/>
                <w:sz w:val="20"/>
                <w:szCs w:val="20"/>
                <w:lang w:val="hr-HR"/>
              </w:rPr>
            </w:pPr>
            <w:r w:rsidRPr="00574581">
              <w:rPr>
                <w:rFonts w:ascii="Century Gothic" w:hAnsi="Century Gothic" w:cs="Times New Roman"/>
                <w:b/>
                <w:bCs/>
                <w:color w:val="404040" w:themeColor="text1" w:themeTint="BF"/>
                <w:sz w:val="20"/>
                <w:szCs w:val="20"/>
                <w:lang w:val="hr-HR"/>
              </w:rPr>
              <w:t>ODOBRAVA</w:t>
            </w:r>
          </w:p>
        </w:tc>
        <w:tc>
          <w:tcPr>
            <w:tcW w:w="1250" w:type="pct"/>
            <w:gridSpan w:val="2"/>
            <w:vMerge w:val="restar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37EE6E7" w14:textId="6774FDBC" w:rsidR="004E41AE" w:rsidRPr="00574581" w:rsidRDefault="004E41AE" w:rsidP="004733DB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bCs/>
                <w:color w:val="404040" w:themeColor="text1" w:themeTint="BF"/>
                <w:sz w:val="20"/>
                <w:szCs w:val="20"/>
                <w:lang w:val="hr-HR"/>
              </w:rPr>
            </w:pPr>
            <w:r w:rsidRPr="00574581">
              <w:rPr>
                <w:rFonts w:ascii="Century Gothic" w:hAnsi="Century Gothic" w:cs="Times New Roman"/>
                <w:b/>
                <w:bCs/>
                <w:color w:val="404040" w:themeColor="text1" w:themeTint="BF"/>
                <w:sz w:val="20"/>
                <w:szCs w:val="20"/>
                <w:lang w:val="hr-HR"/>
              </w:rPr>
              <w:t>NE ODOBRAVA</w:t>
            </w:r>
          </w:p>
        </w:tc>
        <w:tc>
          <w:tcPr>
            <w:tcW w:w="1614" w:type="pct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EE00108" w14:textId="500975E7" w:rsidR="004E41AE" w:rsidRPr="00574581" w:rsidRDefault="004E41AE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  <w:tc>
          <w:tcPr>
            <w:tcW w:w="88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B7DA373" w14:textId="79DFEEFB" w:rsidR="004E41AE" w:rsidRPr="00574581" w:rsidRDefault="004E41AE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</w:tr>
      <w:tr w:rsidR="004E41AE" w:rsidRPr="00A84630" w14:paraId="089851F7" w14:textId="77777777" w:rsidTr="00574581">
        <w:trPr>
          <w:trHeight w:val="340"/>
        </w:trPr>
        <w:tc>
          <w:tcPr>
            <w:tcW w:w="1250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ACB48B8" w14:textId="77777777" w:rsidR="004E41AE" w:rsidRDefault="004E41AE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250" w:type="pct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3B1B129" w14:textId="77777777" w:rsidR="004E41AE" w:rsidRPr="00574581" w:rsidRDefault="004E41AE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  <w:tc>
          <w:tcPr>
            <w:tcW w:w="161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E61E2E" w14:textId="15FD001A" w:rsidR="004E41AE" w:rsidRPr="000979B8" w:rsidRDefault="004E41AE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0979B8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izv. prof. dr. sc. Mario Galić</w:t>
            </w:r>
          </w:p>
        </w:tc>
        <w:tc>
          <w:tcPr>
            <w:tcW w:w="88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8B99" w14:textId="7DEC6036" w:rsidR="004E41AE" w:rsidRPr="000979B8" w:rsidRDefault="00D46EB5" w:rsidP="004733DB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0979B8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(datum)</w:t>
            </w:r>
          </w:p>
        </w:tc>
      </w:tr>
    </w:tbl>
    <w:p w14:paraId="0AC6CAC1" w14:textId="77777777" w:rsidR="003A7BCA" w:rsidRPr="00A84630" w:rsidRDefault="003A7BCA" w:rsidP="002C6265">
      <w:pPr>
        <w:spacing w:line="276" w:lineRule="auto"/>
        <w:rPr>
          <w:rFonts w:ascii="Century Gothic" w:hAnsi="Century Gothic" w:cs="Tahoma"/>
          <w:color w:val="404040" w:themeColor="text1" w:themeTint="BF"/>
          <w:sz w:val="16"/>
          <w:szCs w:val="16"/>
        </w:rPr>
      </w:pPr>
    </w:p>
    <w:sectPr w:rsidR="003A7BCA" w:rsidRPr="00A84630" w:rsidSect="007B1536">
      <w:headerReference w:type="default" r:id="rId8"/>
      <w:pgSz w:w="11906" w:h="16838" w:code="9"/>
      <w:pgMar w:top="1701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D7ECFE" w14:textId="77777777" w:rsidR="004B5889" w:rsidRDefault="004B5889" w:rsidP="00246436">
      <w:pPr>
        <w:spacing w:line="240" w:lineRule="auto"/>
      </w:pPr>
      <w:r>
        <w:separator/>
      </w:r>
    </w:p>
  </w:endnote>
  <w:endnote w:type="continuationSeparator" w:id="0">
    <w:p w14:paraId="60CC54DC" w14:textId="77777777" w:rsidR="004B5889" w:rsidRDefault="004B5889" w:rsidP="002464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A0F6F" w14:textId="77777777" w:rsidR="004B5889" w:rsidRDefault="004B5889" w:rsidP="00246436">
      <w:pPr>
        <w:spacing w:line="240" w:lineRule="auto"/>
      </w:pPr>
      <w:r>
        <w:separator/>
      </w:r>
    </w:p>
  </w:footnote>
  <w:footnote w:type="continuationSeparator" w:id="0">
    <w:p w14:paraId="6CFAA238" w14:textId="77777777" w:rsidR="004B5889" w:rsidRDefault="004B5889" w:rsidP="00246436">
      <w:pPr>
        <w:spacing w:line="240" w:lineRule="auto"/>
      </w:pPr>
      <w:r>
        <w:continuationSeparator/>
      </w:r>
    </w:p>
  </w:footnote>
  <w:footnote w:id="1">
    <w:p w14:paraId="55C44C2D" w14:textId="77777777" w:rsidR="00EC7911" w:rsidRPr="00EC7911" w:rsidRDefault="00EC7911">
      <w:pPr>
        <w:pStyle w:val="FootnoteText"/>
        <w:rPr>
          <w:b/>
          <w:lang w:val="hr-HR"/>
        </w:rPr>
      </w:pPr>
      <w:r w:rsidRPr="00EC7911">
        <w:rPr>
          <w:rStyle w:val="FootnoteReference"/>
          <w:rFonts w:ascii="Century Gothic" w:hAnsi="Century Gothic"/>
          <w:b/>
        </w:rPr>
        <w:footnoteRef/>
      </w:r>
      <w:r w:rsidR="00F02C77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 </w:t>
      </w:r>
      <w:r w:rsidR="000A3180" w:rsidRPr="000A3180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U skladu s člankom </w:t>
      </w:r>
      <w:r w:rsidR="006B50EA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18</w:t>
      </w:r>
      <w:r w:rsidR="000A3180" w:rsidRPr="000A3180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. i stavkom (</w:t>
      </w:r>
      <w:r w:rsidR="006B50EA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1</w:t>
      </w:r>
      <w:r w:rsidR="000A3180" w:rsidRPr="000A3180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) </w:t>
      </w:r>
      <w:r w:rsidR="006B50EA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i (2) </w:t>
      </w:r>
      <w:r w:rsidR="000A3180" w:rsidRPr="000A3180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>Pravilnika o poslijediplomskim studijima Sveučilišta</w:t>
      </w:r>
      <w:r w:rsidR="002C3EA6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 </w:t>
      </w:r>
      <w:r w:rsidRPr="00EC7911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Povjerenstvo za poslijediplomske studije </w:t>
      </w:r>
      <w:r w:rsidR="006B50EA">
        <w:rPr>
          <w:rFonts w:ascii="Century Gothic" w:hAnsi="Century Gothic" w:cs="Tahoma"/>
          <w:b/>
          <w:color w:val="404040" w:themeColor="text1" w:themeTint="BF"/>
          <w:sz w:val="16"/>
          <w:szCs w:val="16"/>
          <w:lang w:val="hr-HR"/>
        </w:rPr>
        <w:t xml:space="preserve">odobrava produženje po najviše jednu godinu studija. 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304"/>
      <w:gridCol w:w="3458"/>
    </w:tblGrid>
    <w:tr w:rsidR="007B1536" w:rsidRPr="00D94E6E" w14:paraId="42B19D59" w14:textId="77777777" w:rsidTr="00F10C4A">
      <w:trPr>
        <w:trHeight w:val="850"/>
      </w:trPr>
      <w:tc>
        <w:tcPr>
          <w:tcW w:w="7325" w:type="dxa"/>
          <w:vAlign w:val="center"/>
        </w:tcPr>
        <w:p w14:paraId="204F7CEF" w14:textId="77777777" w:rsidR="007B1536" w:rsidRPr="009A2C30" w:rsidRDefault="007B1536" w:rsidP="007B1536">
          <w:pPr>
            <w:spacing w:line="240" w:lineRule="auto"/>
            <w:rPr>
              <w:rFonts w:ascii="Century Gothic" w:hAnsi="Century Gothic"/>
              <w:b/>
              <w:color w:val="404040" w:themeColor="text1" w:themeTint="BF"/>
              <w:sz w:val="16"/>
              <w:szCs w:val="16"/>
              <w:lang w:val="hr-HR"/>
            </w:rPr>
          </w:pPr>
          <w:r w:rsidRPr="009A2C30">
            <w:rPr>
              <w:rFonts w:ascii="Century Gothic" w:hAnsi="Century Gothic"/>
              <w:b/>
              <w:noProof/>
              <w:color w:val="404040" w:themeColor="text1" w:themeTint="BF"/>
              <w:sz w:val="16"/>
              <w:lang w:val="hr-HR"/>
            </w:rPr>
            <w:drawing>
              <wp:inline distT="0" distB="0" distL="0" distR="0" wp14:anchorId="0436A165" wp14:editId="3EDA3F89">
                <wp:extent cx="4368814" cy="432000"/>
                <wp:effectExtent l="0" t="0" r="0" b="6350"/>
                <wp:docPr id="1" name="Picture 1" descr="C:\Users\Magdika\AppData\Local\Temp\7zO4ACF5BBB\GRAFOS-Logotip_Hr-En_Horizontalni_Primarn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agdika\AppData\Local\Temp\7zO4ACF5BBB\GRAFOS-Logotip_Hr-En_Horizontalni_Primarni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267" t="25321" b="23525"/>
                        <a:stretch/>
                      </pic:blipFill>
                      <pic:spPr bwMode="auto">
                        <a:xfrm>
                          <a:off x="0" y="0"/>
                          <a:ext cx="4368814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63" w:type="dxa"/>
          <w:vAlign w:val="center"/>
        </w:tcPr>
        <w:p w14:paraId="2478A07D" w14:textId="685A83A2" w:rsidR="007B1536" w:rsidRPr="00D94E6E" w:rsidRDefault="000A5411" w:rsidP="007B1536">
          <w:pPr>
            <w:spacing w:line="240" w:lineRule="auto"/>
            <w:jc w:val="right"/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</w:pPr>
          <w:r w:rsidRPr="000A5411"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OB-8-4-11</w:t>
          </w:r>
        </w:p>
      </w:tc>
    </w:tr>
    <w:tr w:rsidR="007B1536" w:rsidRPr="008838B4" w14:paraId="40E7D52B" w14:textId="77777777" w:rsidTr="00F10C4A">
      <w:trPr>
        <w:trHeight w:val="425"/>
      </w:trPr>
      <w:tc>
        <w:tcPr>
          <w:tcW w:w="7325" w:type="dxa"/>
          <w:vAlign w:val="center"/>
        </w:tcPr>
        <w:p w14:paraId="32EE332E" w14:textId="268C83A2" w:rsidR="007B1536" w:rsidRPr="009A2C30" w:rsidRDefault="009A2C30" w:rsidP="007B1536">
          <w:pPr>
            <w:spacing w:line="240" w:lineRule="auto"/>
            <w:rPr>
              <w:rFonts w:ascii="Century Gothic" w:hAnsi="Century Gothic"/>
              <w:b/>
              <w:color w:val="404040" w:themeColor="text1" w:themeTint="BF"/>
              <w:sz w:val="16"/>
              <w:szCs w:val="16"/>
              <w:lang w:val="hr-HR"/>
            </w:rPr>
          </w:pPr>
          <w:r w:rsidRPr="009A2C30">
            <w:rPr>
              <w:rFonts w:ascii="Century Gothic" w:hAnsi="Century Gothic"/>
              <w:b/>
              <w:color w:val="404040" w:themeColor="text1" w:themeTint="BF"/>
              <w:sz w:val="16"/>
              <w:szCs w:val="16"/>
              <w:lang w:val="hr-HR"/>
            </w:rPr>
            <w:t>Zamolba za produženje trajanja studija</w:t>
          </w:r>
        </w:p>
      </w:tc>
      <w:tc>
        <w:tcPr>
          <w:tcW w:w="3663" w:type="dxa"/>
          <w:vAlign w:val="center"/>
        </w:tcPr>
        <w:sdt>
          <w:sdtPr>
            <w:rPr>
              <w:rFonts w:ascii="Century Gothic" w:hAnsi="Century Gothic"/>
              <w:color w:val="404040" w:themeColor="text1" w:themeTint="BF"/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p w14:paraId="772E2900" w14:textId="77777777" w:rsidR="007B1536" w:rsidRPr="008838B4" w:rsidRDefault="007B1536" w:rsidP="007B1536">
              <w:pPr>
                <w:pStyle w:val="Footer"/>
                <w:jc w:val="right"/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</w:pPr>
              <w:r w:rsidRPr="008838B4"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  <w:t xml:space="preserve">Str. 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PAGE </w:instrTex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t>1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  <w:r w:rsidRPr="008838B4"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  <w:t xml:space="preserve"> / 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NUMPAGES  </w:instrTex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t>4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14:paraId="18E9A951" w14:textId="77777777" w:rsidR="003A7BCA" w:rsidRPr="007B1536" w:rsidRDefault="003A7BCA" w:rsidP="007B15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444E77"/>
    <w:multiLevelType w:val="hybridMultilevel"/>
    <w:tmpl w:val="026AD7F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TY0NzI1NDcwMTNR0lEKTi0uzszPAykwrAUAGBeCeiwAAAA="/>
  </w:docVars>
  <w:rsids>
    <w:rsidRoot w:val="002C1570"/>
    <w:rsid w:val="000013A8"/>
    <w:rsid w:val="00002816"/>
    <w:rsid w:val="00022B55"/>
    <w:rsid w:val="00027B7D"/>
    <w:rsid w:val="00034C62"/>
    <w:rsid w:val="00037FD2"/>
    <w:rsid w:val="00041A6B"/>
    <w:rsid w:val="00050BD7"/>
    <w:rsid w:val="0005191E"/>
    <w:rsid w:val="00053D9B"/>
    <w:rsid w:val="00081A70"/>
    <w:rsid w:val="00081C4B"/>
    <w:rsid w:val="0008543F"/>
    <w:rsid w:val="00096FFF"/>
    <w:rsid w:val="000979B8"/>
    <w:rsid w:val="000A3180"/>
    <w:rsid w:val="000A4B47"/>
    <w:rsid w:val="000A4D42"/>
    <w:rsid w:val="000A5411"/>
    <w:rsid w:val="000B212C"/>
    <w:rsid w:val="000B2177"/>
    <w:rsid w:val="000B4877"/>
    <w:rsid w:val="000B4E3E"/>
    <w:rsid w:val="000B6094"/>
    <w:rsid w:val="000C7AE9"/>
    <w:rsid w:val="000D460C"/>
    <w:rsid w:val="000F2B8C"/>
    <w:rsid w:val="00101B2A"/>
    <w:rsid w:val="001134FD"/>
    <w:rsid w:val="00117331"/>
    <w:rsid w:val="00132FA9"/>
    <w:rsid w:val="00134A0F"/>
    <w:rsid w:val="0016111B"/>
    <w:rsid w:val="00161468"/>
    <w:rsid w:val="00181929"/>
    <w:rsid w:val="00192D35"/>
    <w:rsid w:val="001A4F27"/>
    <w:rsid w:val="001A7FBC"/>
    <w:rsid w:val="001C01AE"/>
    <w:rsid w:val="001C45A6"/>
    <w:rsid w:val="001E3DFE"/>
    <w:rsid w:val="001E6BC6"/>
    <w:rsid w:val="00202ED2"/>
    <w:rsid w:val="00207578"/>
    <w:rsid w:val="002100B2"/>
    <w:rsid w:val="00211E99"/>
    <w:rsid w:val="00216A6D"/>
    <w:rsid w:val="002170FF"/>
    <w:rsid w:val="0023284D"/>
    <w:rsid w:val="00246436"/>
    <w:rsid w:val="00250C0B"/>
    <w:rsid w:val="002517BE"/>
    <w:rsid w:val="00254935"/>
    <w:rsid w:val="00256EA0"/>
    <w:rsid w:val="00261C9C"/>
    <w:rsid w:val="00262E4D"/>
    <w:rsid w:val="00263690"/>
    <w:rsid w:val="00282DCD"/>
    <w:rsid w:val="0029112C"/>
    <w:rsid w:val="002B1B11"/>
    <w:rsid w:val="002C1570"/>
    <w:rsid w:val="002C3EA6"/>
    <w:rsid w:val="002C6265"/>
    <w:rsid w:val="002D200A"/>
    <w:rsid w:val="0030226D"/>
    <w:rsid w:val="00315A05"/>
    <w:rsid w:val="00324D50"/>
    <w:rsid w:val="00334705"/>
    <w:rsid w:val="0033501E"/>
    <w:rsid w:val="0033520B"/>
    <w:rsid w:val="003521EC"/>
    <w:rsid w:val="00357215"/>
    <w:rsid w:val="00367230"/>
    <w:rsid w:val="00370029"/>
    <w:rsid w:val="00382EC9"/>
    <w:rsid w:val="0038762F"/>
    <w:rsid w:val="0039183C"/>
    <w:rsid w:val="003A7BCA"/>
    <w:rsid w:val="003B63E3"/>
    <w:rsid w:val="003B6E59"/>
    <w:rsid w:val="003D1C24"/>
    <w:rsid w:val="003E657C"/>
    <w:rsid w:val="00401A49"/>
    <w:rsid w:val="00421A27"/>
    <w:rsid w:val="00421FB6"/>
    <w:rsid w:val="004266E3"/>
    <w:rsid w:val="004436E0"/>
    <w:rsid w:val="00455296"/>
    <w:rsid w:val="004603DF"/>
    <w:rsid w:val="00464954"/>
    <w:rsid w:val="00475B1A"/>
    <w:rsid w:val="004A41C1"/>
    <w:rsid w:val="004B2C13"/>
    <w:rsid w:val="004B5889"/>
    <w:rsid w:val="004C4971"/>
    <w:rsid w:val="004C68A8"/>
    <w:rsid w:val="004E41AE"/>
    <w:rsid w:val="004F0CE1"/>
    <w:rsid w:val="004F3835"/>
    <w:rsid w:val="005077A3"/>
    <w:rsid w:val="005117E6"/>
    <w:rsid w:val="00512E4B"/>
    <w:rsid w:val="00513751"/>
    <w:rsid w:val="00534950"/>
    <w:rsid w:val="00542E4B"/>
    <w:rsid w:val="00550DBE"/>
    <w:rsid w:val="00553362"/>
    <w:rsid w:val="005570B8"/>
    <w:rsid w:val="0056501E"/>
    <w:rsid w:val="00570516"/>
    <w:rsid w:val="00574548"/>
    <w:rsid w:val="00574581"/>
    <w:rsid w:val="00581C41"/>
    <w:rsid w:val="00590AA5"/>
    <w:rsid w:val="005A1478"/>
    <w:rsid w:val="005A37C7"/>
    <w:rsid w:val="005A49C9"/>
    <w:rsid w:val="005D36B4"/>
    <w:rsid w:val="005F4EAF"/>
    <w:rsid w:val="00600C34"/>
    <w:rsid w:val="0061260A"/>
    <w:rsid w:val="00615975"/>
    <w:rsid w:val="00616347"/>
    <w:rsid w:val="00621416"/>
    <w:rsid w:val="0063303F"/>
    <w:rsid w:val="00647F02"/>
    <w:rsid w:val="006625EF"/>
    <w:rsid w:val="006667FB"/>
    <w:rsid w:val="006733AF"/>
    <w:rsid w:val="006772FA"/>
    <w:rsid w:val="0069473B"/>
    <w:rsid w:val="00694D95"/>
    <w:rsid w:val="006952E6"/>
    <w:rsid w:val="00697D3F"/>
    <w:rsid w:val="006A5E73"/>
    <w:rsid w:val="006B3C73"/>
    <w:rsid w:val="006B50EA"/>
    <w:rsid w:val="006E184F"/>
    <w:rsid w:val="006E52A4"/>
    <w:rsid w:val="006E555A"/>
    <w:rsid w:val="006E6785"/>
    <w:rsid w:val="0070668E"/>
    <w:rsid w:val="007152B1"/>
    <w:rsid w:val="0073554C"/>
    <w:rsid w:val="00737A82"/>
    <w:rsid w:val="00756600"/>
    <w:rsid w:val="00762671"/>
    <w:rsid w:val="00787D56"/>
    <w:rsid w:val="007B1536"/>
    <w:rsid w:val="007B782D"/>
    <w:rsid w:val="007D0199"/>
    <w:rsid w:val="007D20CB"/>
    <w:rsid w:val="007E33B9"/>
    <w:rsid w:val="00822E99"/>
    <w:rsid w:val="00830373"/>
    <w:rsid w:val="00830D5E"/>
    <w:rsid w:val="00833A32"/>
    <w:rsid w:val="00835B82"/>
    <w:rsid w:val="008512E5"/>
    <w:rsid w:val="00854F99"/>
    <w:rsid w:val="00855442"/>
    <w:rsid w:val="008736A8"/>
    <w:rsid w:val="00873C23"/>
    <w:rsid w:val="008A3954"/>
    <w:rsid w:val="008C3A03"/>
    <w:rsid w:val="008C5FFC"/>
    <w:rsid w:val="008C6930"/>
    <w:rsid w:val="008F67E7"/>
    <w:rsid w:val="00911DB3"/>
    <w:rsid w:val="009156A8"/>
    <w:rsid w:val="009178CC"/>
    <w:rsid w:val="009315EA"/>
    <w:rsid w:val="009346EB"/>
    <w:rsid w:val="00952D9B"/>
    <w:rsid w:val="0095449E"/>
    <w:rsid w:val="009553B9"/>
    <w:rsid w:val="0095640B"/>
    <w:rsid w:val="00956C5D"/>
    <w:rsid w:val="009608AB"/>
    <w:rsid w:val="00961875"/>
    <w:rsid w:val="00961A0F"/>
    <w:rsid w:val="00961FB5"/>
    <w:rsid w:val="00973552"/>
    <w:rsid w:val="00976754"/>
    <w:rsid w:val="0099285C"/>
    <w:rsid w:val="009A0CC6"/>
    <w:rsid w:val="009A2C30"/>
    <w:rsid w:val="009A780B"/>
    <w:rsid w:val="009B24C8"/>
    <w:rsid w:val="009D6BDF"/>
    <w:rsid w:val="00A06A61"/>
    <w:rsid w:val="00A102BA"/>
    <w:rsid w:val="00A17E8E"/>
    <w:rsid w:val="00A424E1"/>
    <w:rsid w:val="00A42940"/>
    <w:rsid w:val="00A44202"/>
    <w:rsid w:val="00A53C71"/>
    <w:rsid w:val="00A53E86"/>
    <w:rsid w:val="00A657E9"/>
    <w:rsid w:val="00A67CBA"/>
    <w:rsid w:val="00A84630"/>
    <w:rsid w:val="00A93939"/>
    <w:rsid w:val="00A95368"/>
    <w:rsid w:val="00AB4215"/>
    <w:rsid w:val="00AC1995"/>
    <w:rsid w:val="00AD1941"/>
    <w:rsid w:val="00AF7DD8"/>
    <w:rsid w:val="00B0387E"/>
    <w:rsid w:val="00B05267"/>
    <w:rsid w:val="00B0741A"/>
    <w:rsid w:val="00B31C35"/>
    <w:rsid w:val="00B321F8"/>
    <w:rsid w:val="00B659EE"/>
    <w:rsid w:val="00B67F57"/>
    <w:rsid w:val="00B86D12"/>
    <w:rsid w:val="00B90B73"/>
    <w:rsid w:val="00B90C59"/>
    <w:rsid w:val="00BA0C1C"/>
    <w:rsid w:val="00BA3FD1"/>
    <w:rsid w:val="00BB0E60"/>
    <w:rsid w:val="00BB73FD"/>
    <w:rsid w:val="00BC3043"/>
    <w:rsid w:val="00BC3E78"/>
    <w:rsid w:val="00BE27C4"/>
    <w:rsid w:val="00BF55D4"/>
    <w:rsid w:val="00C02F05"/>
    <w:rsid w:val="00C058FE"/>
    <w:rsid w:val="00C17305"/>
    <w:rsid w:val="00C23FC4"/>
    <w:rsid w:val="00C33FED"/>
    <w:rsid w:val="00C42D96"/>
    <w:rsid w:val="00C42DDF"/>
    <w:rsid w:val="00C42F72"/>
    <w:rsid w:val="00C47E7E"/>
    <w:rsid w:val="00C54F75"/>
    <w:rsid w:val="00C550F6"/>
    <w:rsid w:val="00C61F2F"/>
    <w:rsid w:val="00C644CE"/>
    <w:rsid w:val="00CA5DB0"/>
    <w:rsid w:val="00CB4C87"/>
    <w:rsid w:val="00CB77EE"/>
    <w:rsid w:val="00CC1230"/>
    <w:rsid w:val="00CD7B51"/>
    <w:rsid w:val="00CE3C41"/>
    <w:rsid w:val="00D00EF3"/>
    <w:rsid w:val="00D172FB"/>
    <w:rsid w:val="00D2109F"/>
    <w:rsid w:val="00D46EB5"/>
    <w:rsid w:val="00D504D8"/>
    <w:rsid w:val="00D514AE"/>
    <w:rsid w:val="00D51956"/>
    <w:rsid w:val="00D67B6A"/>
    <w:rsid w:val="00D765E0"/>
    <w:rsid w:val="00D85B5D"/>
    <w:rsid w:val="00D927EA"/>
    <w:rsid w:val="00D93FE6"/>
    <w:rsid w:val="00D9450C"/>
    <w:rsid w:val="00DA3529"/>
    <w:rsid w:val="00DB235C"/>
    <w:rsid w:val="00DE4853"/>
    <w:rsid w:val="00DF3A93"/>
    <w:rsid w:val="00E0249E"/>
    <w:rsid w:val="00E07BA3"/>
    <w:rsid w:val="00E2008F"/>
    <w:rsid w:val="00E213EB"/>
    <w:rsid w:val="00E33035"/>
    <w:rsid w:val="00E53620"/>
    <w:rsid w:val="00E6034E"/>
    <w:rsid w:val="00E704AA"/>
    <w:rsid w:val="00E7378A"/>
    <w:rsid w:val="00E90CBF"/>
    <w:rsid w:val="00E915A2"/>
    <w:rsid w:val="00EC6719"/>
    <w:rsid w:val="00EC7911"/>
    <w:rsid w:val="00EF4D2A"/>
    <w:rsid w:val="00EF5F5C"/>
    <w:rsid w:val="00F02C77"/>
    <w:rsid w:val="00F06723"/>
    <w:rsid w:val="00F16CB1"/>
    <w:rsid w:val="00F214F2"/>
    <w:rsid w:val="00F43D51"/>
    <w:rsid w:val="00F45265"/>
    <w:rsid w:val="00F63D45"/>
    <w:rsid w:val="00F831CC"/>
    <w:rsid w:val="00F84F83"/>
    <w:rsid w:val="00F860E9"/>
    <w:rsid w:val="00FA05F5"/>
    <w:rsid w:val="00FA21E2"/>
    <w:rsid w:val="00FB184C"/>
    <w:rsid w:val="00FB3178"/>
    <w:rsid w:val="00FD57CE"/>
    <w:rsid w:val="00FE1F6F"/>
    <w:rsid w:val="00FF43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4C1721"/>
  <w15:docId w15:val="{1B517C60-14B1-4CB5-B3C6-C2DE12405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3620"/>
    <w:pPr>
      <w:spacing w:after="0"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3620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620"/>
    <w:pPr>
      <w:keepNext/>
      <w:keepLines/>
      <w:spacing w:before="240"/>
      <w:jc w:val="left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41C1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4954"/>
    <w:pPr>
      <w:keepNext/>
      <w:keepLines/>
      <w:spacing w:before="200"/>
      <w:jc w:val="left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4954"/>
    <w:pPr>
      <w:spacing w:after="360" w:line="240" w:lineRule="auto"/>
      <w:contextualSpacing/>
      <w:jc w:val="left"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4954"/>
    <w:rPr>
      <w:rFonts w:ascii="Times New Roman" w:eastAsiaTheme="majorEastAsia" w:hAnsi="Times New Roman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53620"/>
    <w:rPr>
      <w:rFonts w:ascii="Times New Roman" w:eastAsiaTheme="majorEastAsia" w:hAnsi="Times New Roman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3620"/>
    <w:rPr>
      <w:rFonts w:ascii="Times New Roman" w:eastAsiaTheme="majorEastAsia" w:hAnsi="Times New Roman" w:cstheme="majorBidi"/>
      <w:b/>
      <w:bCs/>
      <w:color w:val="4F81BD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4954"/>
    <w:rPr>
      <w:rFonts w:ascii="Times New Roman" w:eastAsiaTheme="majorEastAsia" w:hAnsi="Times New Roman" w:cstheme="majorBidi"/>
      <w:b/>
      <w:bCs/>
      <w:i/>
      <w:iCs/>
      <w:color w:val="4F81BD" w:themeColor="accen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A41C1"/>
    <w:rPr>
      <w:rFonts w:ascii="Times New Roman" w:eastAsiaTheme="majorEastAsia" w:hAnsi="Times New Roman" w:cstheme="majorBidi"/>
      <w:b/>
      <w:bCs/>
      <w:color w:val="4F81BD" w:themeColor="accent1"/>
      <w:sz w:val="24"/>
    </w:rPr>
  </w:style>
  <w:style w:type="paragraph" w:styleId="Header">
    <w:name w:val="header"/>
    <w:basedOn w:val="Normal"/>
    <w:link w:val="HeaderChar"/>
    <w:unhideWhenUsed/>
    <w:rsid w:val="00246436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246436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46436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436"/>
    <w:rPr>
      <w:rFonts w:ascii="Times New Roman" w:hAnsi="Times New Roman"/>
      <w:sz w:val="24"/>
      <w:lang w:val="en-GB"/>
    </w:rPr>
  </w:style>
  <w:style w:type="table" w:styleId="TableGrid">
    <w:name w:val="Table Grid"/>
    <w:basedOn w:val="TableNormal"/>
    <w:uiPriority w:val="59"/>
    <w:rsid w:val="00AC1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2E5"/>
    <w:pPr>
      <w:ind w:left="720"/>
      <w:contextualSpacing/>
    </w:pPr>
  </w:style>
  <w:style w:type="character" w:styleId="PageNumber">
    <w:name w:val="page number"/>
    <w:basedOn w:val="DefaultParagraphFont"/>
    <w:rsid w:val="00553362"/>
  </w:style>
  <w:style w:type="paragraph" w:styleId="BalloonText">
    <w:name w:val="Balloon Text"/>
    <w:basedOn w:val="Normal"/>
    <w:link w:val="BalloonTextChar"/>
    <w:uiPriority w:val="99"/>
    <w:semiHidden/>
    <w:unhideWhenUsed/>
    <w:rsid w:val="0055336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362"/>
    <w:rPr>
      <w:rFonts w:ascii="Tahoma" w:hAnsi="Tahoma" w:cs="Tahoma"/>
      <w:sz w:val="16"/>
      <w:szCs w:val="1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C791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7911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C791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AD859-33EA-45F2-9396-7358F5730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OS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đevinski fakultet Osijek</dc:creator>
  <cp:lastModifiedBy>Draganic</cp:lastModifiedBy>
  <cp:revision>3</cp:revision>
  <cp:lastPrinted>2023-05-08T09:24:00Z</cp:lastPrinted>
  <dcterms:created xsi:type="dcterms:W3CDTF">2023-12-05T09:47:00Z</dcterms:created>
  <dcterms:modified xsi:type="dcterms:W3CDTF">2023-12-05T09:48:00Z</dcterms:modified>
</cp:coreProperties>
</file>